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919CD3" w14:textId="77777777" w:rsidR="00D309E3" w:rsidRDefault="00D309E3" w:rsidP="00D309E3">
      <w:pPr>
        <w:jc w:val="center"/>
        <w:rPr>
          <w:b/>
          <w:bCs/>
          <w:color w:val="0070C0"/>
          <w:sz w:val="40"/>
          <w:szCs w:val="40"/>
        </w:rPr>
      </w:pPr>
    </w:p>
    <w:p w14:paraId="74F5FA32" w14:textId="77777777" w:rsidR="00D309E3" w:rsidRDefault="00D309E3" w:rsidP="00D309E3">
      <w:pPr>
        <w:jc w:val="center"/>
        <w:rPr>
          <w:b/>
          <w:bCs/>
          <w:color w:val="0070C0"/>
          <w:sz w:val="40"/>
          <w:szCs w:val="40"/>
        </w:rPr>
      </w:pPr>
    </w:p>
    <w:p w14:paraId="6E72F4A8" w14:textId="77777777" w:rsidR="00D309E3" w:rsidRDefault="00D309E3" w:rsidP="00D309E3">
      <w:pPr>
        <w:jc w:val="center"/>
        <w:rPr>
          <w:b/>
          <w:bCs/>
          <w:color w:val="0070C0"/>
          <w:sz w:val="40"/>
          <w:szCs w:val="40"/>
        </w:rPr>
      </w:pPr>
    </w:p>
    <w:p w14:paraId="44B4605E" w14:textId="77777777" w:rsidR="00D309E3" w:rsidRDefault="00D309E3" w:rsidP="00D309E3">
      <w:pPr>
        <w:jc w:val="center"/>
        <w:rPr>
          <w:b/>
          <w:bCs/>
          <w:color w:val="0070C0"/>
          <w:sz w:val="40"/>
          <w:szCs w:val="40"/>
        </w:rPr>
      </w:pPr>
    </w:p>
    <w:p w14:paraId="32A3EFAD" w14:textId="77777777" w:rsidR="00D309E3" w:rsidRDefault="00D309E3" w:rsidP="00D309E3">
      <w:pPr>
        <w:jc w:val="center"/>
        <w:rPr>
          <w:b/>
          <w:bCs/>
          <w:color w:val="0070C0"/>
          <w:sz w:val="40"/>
          <w:szCs w:val="40"/>
        </w:rPr>
      </w:pPr>
    </w:p>
    <w:p w14:paraId="1B4107DC" w14:textId="56E1E1E5" w:rsidR="00CE580F" w:rsidRPr="00D309E3" w:rsidRDefault="00000000" w:rsidP="00D309E3">
      <w:pPr>
        <w:jc w:val="center"/>
        <w:rPr>
          <w:b/>
          <w:bCs/>
          <w:color w:val="0070C0"/>
          <w:sz w:val="40"/>
          <w:szCs w:val="40"/>
        </w:rPr>
      </w:pPr>
      <w:r w:rsidRPr="00D309E3">
        <w:rPr>
          <w:b/>
          <w:bCs/>
          <w:color w:val="0070C0"/>
          <w:sz w:val="40"/>
          <w:szCs w:val="40"/>
        </w:rPr>
        <w:t>Identification des tendances de sécheresse hydrologique sur les stations hydrométriques dans le département 60</w:t>
      </w:r>
    </w:p>
    <w:p w14:paraId="28D73FC4" w14:textId="77777777" w:rsidR="00CE580F" w:rsidRPr="00D309E3" w:rsidRDefault="00000000">
      <w:pPr>
        <w:pStyle w:val="Author"/>
        <w:rPr>
          <w:lang w:val="fr-FR"/>
        </w:rPr>
      </w:pPr>
      <w:r w:rsidRPr="00D309E3">
        <w:rPr>
          <w:lang w:val="fr-FR"/>
        </w:rPr>
        <w:t>Baptiste ROUSSEL, Imane PALAGI, Lucie CAULIER</w:t>
      </w:r>
    </w:p>
    <w:p w14:paraId="64B6088F" w14:textId="77777777" w:rsidR="00CE580F" w:rsidRDefault="00000000">
      <w:pPr>
        <w:pStyle w:val="Date"/>
      </w:pPr>
      <w:r>
        <w:t>2025-07-30</w:t>
      </w:r>
    </w:p>
    <w:p w14:paraId="50D9D401" w14:textId="77777777" w:rsidR="00D309E3" w:rsidRDefault="00D309E3" w:rsidP="00D309E3">
      <w:pPr>
        <w:pStyle w:val="Corpsdetexte"/>
        <w:rPr>
          <w:lang w:val="en-US"/>
        </w:rPr>
      </w:pPr>
    </w:p>
    <w:p w14:paraId="5395C4DE" w14:textId="77777777" w:rsidR="00D309E3" w:rsidRDefault="00D309E3" w:rsidP="00D309E3">
      <w:pPr>
        <w:pStyle w:val="Corpsdetexte"/>
        <w:rPr>
          <w:lang w:val="en-US"/>
        </w:rPr>
      </w:pPr>
    </w:p>
    <w:p w14:paraId="40C7C0C8" w14:textId="77777777" w:rsidR="00D309E3" w:rsidRDefault="00D309E3" w:rsidP="00D309E3">
      <w:pPr>
        <w:pStyle w:val="Corpsdetexte"/>
        <w:rPr>
          <w:lang w:val="en-US"/>
        </w:rPr>
      </w:pPr>
    </w:p>
    <w:p w14:paraId="6AB200D5" w14:textId="77777777" w:rsidR="00D309E3" w:rsidRDefault="00D309E3" w:rsidP="00D309E3">
      <w:pPr>
        <w:pStyle w:val="Corpsdetexte"/>
        <w:rPr>
          <w:lang w:val="en-US"/>
        </w:rPr>
      </w:pPr>
    </w:p>
    <w:p w14:paraId="525284BE" w14:textId="77777777" w:rsidR="00D309E3" w:rsidRDefault="00D309E3" w:rsidP="00D309E3">
      <w:pPr>
        <w:pStyle w:val="Corpsdetexte"/>
        <w:rPr>
          <w:lang w:val="en-US"/>
        </w:rPr>
      </w:pPr>
    </w:p>
    <w:p w14:paraId="2899DB6E" w14:textId="77777777" w:rsidR="00D309E3" w:rsidRDefault="00D309E3" w:rsidP="00D309E3">
      <w:pPr>
        <w:pStyle w:val="Corpsdetexte"/>
        <w:rPr>
          <w:lang w:val="en-US"/>
        </w:rPr>
      </w:pPr>
    </w:p>
    <w:p w14:paraId="27F0EC0F" w14:textId="77777777" w:rsidR="00D309E3" w:rsidRDefault="00D309E3" w:rsidP="00D309E3">
      <w:pPr>
        <w:pStyle w:val="Corpsdetexte"/>
        <w:rPr>
          <w:lang w:val="en-US"/>
        </w:rPr>
      </w:pPr>
    </w:p>
    <w:p w14:paraId="76A4A39E" w14:textId="77777777" w:rsidR="00D309E3" w:rsidRDefault="00D309E3" w:rsidP="00D309E3">
      <w:pPr>
        <w:pStyle w:val="Corpsdetexte"/>
        <w:rPr>
          <w:lang w:val="en-US"/>
        </w:rPr>
      </w:pPr>
    </w:p>
    <w:p w14:paraId="3B048B01" w14:textId="77777777" w:rsidR="00D309E3" w:rsidRDefault="00D309E3" w:rsidP="00D309E3">
      <w:pPr>
        <w:pStyle w:val="Corpsdetexte"/>
        <w:rPr>
          <w:lang w:val="en-US"/>
        </w:rPr>
      </w:pPr>
    </w:p>
    <w:p w14:paraId="42206985" w14:textId="77777777" w:rsidR="00D309E3" w:rsidRDefault="00D309E3" w:rsidP="00D309E3">
      <w:pPr>
        <w:pStyle w:val="Corpsdetexte"/>
        <w:rPr>
          <w:lang w:val="en-US"/>
        </w:rPr>
      </w:pPr>
    </w:p>
    <w:p w14:paraId="05213802" w14:textId="77777777" w:rsidR="00D309E3" w:rsidRDefault="00D309E3" w:rsidP="00D309E3">
      <w:pPr>
        <w:pStyle w:val="Corpsdetexte"/>
        <w:rPr>
          <w:lang w:val="en-US"/>
        </w:rPr>
      </w:pPr>
    </w:p>
    <w:p w14:paraId="3085A839" w14:textId="77777777" w:rsidR="00D309E3" w:rsidRDefault="00D309E3" w:rsidP="00D309E3">
      <w:pPr>
        <w:pStyle w:val="Corpsdetexte"/>
        <w:rPr>
          <w:lang w:val="en-US"/>
        </w:rPr>
      </w:pPr>
    </w:p>
    <w:p w14:paraId="38C9F5CC" w14:textId="77777777" w:rsidR="00D309E3" w:rsidRDefault="00D309E3" w:rsidP="00D309E3">
      <w:pPr>
        <w:pStyle w:val="Corpsdetexte"/>
        <w:rPr>
          <w:lang w:val="en-US"/>
        </w:rPr>
      </w:pPr>
    </w:p>
    <w:p w14:paraId="64EA135D" w14:textId="77777777" w:rsidR="00D309E3" w:rsidRDefault="00D309E3" w:rsidP="00D309E3">
      <w:pPr>
        <w:pStyle w:val="Corpsdetexte"/>
        <w:rPr>
          <w:lang w:val="en-US"/>
        </w:rPr>
      </w:pPr>
    </w:p>
    <w:p w14:paraId="2AE6C95D" w14:textId="77777777" w:rsidR="00D309E3" w:rsidRPr="00D309E3" w:rsidRDefault="00D309E3" w:rsidP="00D309E3">
      <w:pPr>
        <w:pStyle w:val="Corpsdetexte"/>
        <w:rPr>
          <w:lang w:val="en-US"/>
        </w:rPr>
      </w:pPr>
    </w:p>
    <w:sdt>
      <w:sdtPr>
        <w:rPr>
          <w:b w:val="0"/>
          <w:bCs w:val="0"/>
          <w:color w:val="auto"/>
          <w:sz w:val="24"/>
        </w:rPr>
        <w:id w:val="-613983457"/>
        <w:docPartObj>
          <w:docPartGallery w:val="Table of Contents"/>
          <w:docPartUnique/>
        </w:docPartObj>
      </w:sdtPr>
      <w:sdtContent>
        <w:p w14:paraId="3673454B" w14:textId="1E49B53A" w:rsidR="00CE580F" w:rsidRPr="00D309E3" w:rsidRDefault="00000000" w:rsidP="00D309E3">
          <w:pPr>
            <w:pStyle w:val="En-ttedetabledesmatires"/>
            <w:jc w:val="center"/>
            <w:rPr>
              <w:color w:val="0070C0"/>
            </w:rPr>
          </w:pPr>
          <w:r w:rsidRPr="00D309E3">
            <w:rPr>
              <w:color w:val="0070C0"/>
            </w:rPr>
            <w:t xml:space="preserve">Table </w:t>
          </w:r>
          <w:r w:rsidR="00D309E3">
            <w:rPr>
              <w:color w:val="0070C0"/>
            </w:rPr>
            <w:t>des matières</w:t>
          </w:r>
        </w:p>
        <w:p w14:paraId="7F3624EF" w14:textId="6D8A3D77" w:rsidR="00E000D3"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777385" w:history="1">
            <w:r w:rsidR="00E000D3" w:rsidRPr="002F002A">
              <w:rPr>
                <w:rStyle w:val="Lienhypertexte"/>
                <w:noProof/>
              </w:rPr>
              <w:t>I.</w:t>
            </w:r>
            <w:r w:rsidR="00E000D3">
              <w:rPr>
                <w:rFonts w:asciiTheme="minorHAnsi" w:eastAsiaTheme="minorEastAsia" w:hAnsiTheme="minorHAnsi"/>
                <w:noProof/>
                <w:kern w:val="2"/>
                <w:sz w:val="24"/>
                <w:lang w:eastAsia="fr-FR"/>
                <w14:ligatures w14:val="standardContextual"/>
              </w:rPr>
              <w:tab/>
            </w:r>
            <w:r w:rsidR="00E000D3" w:rsidRPr="002F002A">
              <w:rPr>
                <w:rStyle w:val="Lienhypertexte"/>
                <w:noProof/>
              </w:rPr>
              <w:t>Introduction</w:t>
            </w:r>
            <w:r w:rsidR="00E000D3">
              <w:rPr>
                <w:noProof/>
                <w:webHidden/>
              </w:rPr>
              <w:tab/>
            </w:r>
            <w:r w:rsidR="00E000D3">
              <w:rPr>
                <w:noProof/>
                <w:webHidden/>
              </w:rPr>
              <w:fldChar w:fldCharType="begin"/>
            </w:r>
            <w:r w:rsidR="00E000D3">
              <w:rPr>
                <w:noProof/>
                <w:webHidden/>
              </w:rPr>
              <w:instrText xml:space="preserve"> PAGEREF _Toc204777385 \h </w:instrText>
            </w:r>
            <w:r w:rsidR="00E000D3">
              <w:rPr>
                <w:noProof/>
                <w:webHidden/>
              </w:rPr>
            </w:r>
            <w:r w:rsidR="00E000D3">
              <w:rPr>
                <w:noProof/>
                <w:webHidden/>
              </w:rPr>
              <w:fldChar w:fldCharType="separate"/>
            </w:r>
            <w:r w:rsidR="00D309E3">
              <w:rPr>
                <w:noProof/>
                <w:webHidden/>
              </w:rPr>
              <w:t>3</w:t>
            </w:r>
            <w:r w:rsidR="00E000D3">
              <w:rPr>
                <w:noProof/>
                <w:webHidden/>
              </w:rPr>
              <w:fldChar w:fldCharType="end"/>
            </w:r>
          </w:hyperlink>
        </w:p>
        <w:p w14:paraId="5B33EB18" w14:textId="19CCF951" w:rsidR="00E000D3" w:rsidRDefault="00E000D3">
          <w:pPr>
            <w:pStyle w:val="TM1"/>
            <w:rPr>
              <w:rFonts w:asciiTheme="minorHAnsi" w:eastAsiaTheme="minorEastAsia" w:hAnsiTheme="minorHAnsi"/>
              <w:noProof/>
              <w:kern w:val="2"/>
              <w:sz w:val="24"/>
              <w:lang w:eastAsia="fr-FR"/>
              <w14:ligatures w14:val="standardContextual"/>
            </w:rPr>
          </w:pPr>
          <w:hyperlink w:anchor="_Toc204777386" w:history="1">
            <w:r w:rsidRPr="002F002A">
              <w:rPr>
                <w:rStyle w:val="Lienhypertexte"/>
                <w:noProof/>
              </w:rPr>
              <w:t>II.</w:t>
            </w:r>
            <w:r>
              <w:rPr>
                <w:rFonts w:asciiTheme="minorHAnsi" w:eastAsiaTheme="minorEastAsia" w:hAnsiTheme="minorHAnsi"/>
                <w:noProof/>
                <w:kern w:val="2"/>
                <w:sz w:val="24"/>
                <w:lang w:eastAsia="fr-FR"/>
                <w14:ligatures w14:val="standardContextual"/>
              </w:rPr>
              <w:tab/>
            </w:r>
            <w:r w:rsidRPr="002F002A">
              <w:rPr>
                <w:rStyle w:val="Lienhypertexte"/>
                <w:noProof/>
              </w:rPr>
              <w:t>Récupération des chroniques de débits</w:t>
            </w:r>
            <w:r>
              <w:rPr>
                <w:noProof/>
                <w:webHidden/>
              </w:rPr>
              <w:tab/>
            </w:r>
            <w:r>
              <w:rPr>
                <w:noProof/>
                <w:webHidden/>
              </w:rPr>
              <w:fldChar w:fldCharType="begin"/>
            </w:r>
            <w:r>
              <w:rPr>
                <w:noProof/>
                <w:webHidden/>
              </w:rPr>
              <w:instrText xml:space="preserve"> PAGEREF _Toc204777386 \h </w:instrText>
            </w:r>
            <w:r>
              <w:rPr>
                <w:noProof/>
                <w:webHidden/>
              </w:rPr>
            </w:r>
            <w:r>
              <w:rPr>
                <w:noProof/>
                <w:webHidden/>
              </w:rPr>
              <w:fldChar w:fldCharType="separate"/>
            </w:r>
            <w:r w:rsidR="00D309E3">
              <w:rPr>
                <w:noProof/>
                <w:webHidden/>
              </w:rPr>
              <w:t>3</w:t>
            </w:r>
            <w:r>
              <w:rPr>
                <w:noProof/>
                <w:webHidden/>
              </w:rPr>
              <w:fldChar w:fldCharType="end"/>
            </w:r>
          </w:hyperlink>
        </w:p>
        <w:p w14:paraId="71CEE4BD" w14:textId="01221E8F" w:rsidR="00E000D3" w:rsidRDefault="00E000D3">
          <w:pPr>
            <w:pStyle w:val="TM1"/>
            <w:rPr>
              <w:rFonts w:asciiTheme="minorHAnsi" w:eastAsiaTheme="minorEastAsia" w:hAnsiTheme="minorHAnsi"/>
              <w:noProof/>
              <w:kern w:val="2"/>
              <w:sz w:val="24"/>
              <w:lang w:eastAsia="fr-FR"/>
              <w14:ligatures w14:val="standardContextual"/>
            </w:rPr>
          </w:pPr>
          <w:hyperlink w:anchor="_Toc204777387" w:history="1">
            <w:r w:rsidRPr="002F002A">
              <w:rPr>
                <w:rStyle w:val="Lienhypertexte"/>
                <w:noProof/>
              </w:rPr>
              <w:t>III.</w:t>
            </w:r>
            <w:r>
              <w:rPr>
                <w:rFonts w:asciiTheme="minorHAnsi" w:eastAsiaTheme="minorEastAsia" w:hAnsiTheme="minorHAnsi"/>
                <w:noProof/>
                <w:kern w:val="2"/>
                <w:sz w:val="24"/>
                <w:lang w:eastAsia="fr-FR"/>
                <w14:ligatures w14:val="standardContextual"/>
              </w:rPr>
              <w:tab/>
            </w:r>
            <w:r w:rsidRPr="002F002A">
              <w:rPr>
                <w:rStyle w:val="Lienhypertexte"/>
                <w:noProof/>
              </w:rPr>
              <w:t>Calcul des seuils de sécheresse</w:t>
            </w:r>
            <w:r>
              <w:rPr>
                <w:noProof/>
                <w:webHidden/>
              </w:rPr>
              <w:tab/>
            </w:r>
            <w:r>
              <w:rPr>
                <w:noProof/>
                <w:webHidden/>
              </w:rPr>
              <w:fldChar w:fldCharType="begin"/>
            </w:r>
            <w:r>
              <w:rPr>
                <w:noProof/>
                <w:webHidden/>
              </w:rPr>
              <w:instrText xml:space="preserve"> PAGEREF _Toc204777387 \h </w:instrText>
            </w:r>
            <w:r>
              <w:rPr>
                <w:noProof/>
                <w:webHidden/>
              </w:rPr>
            </w:r>
            <w:r>
              <w:rPr>
                <w:noProof/>
                <w:webHidden/>
              </w:rPr>
              <w:fldChar w:fldCharType="separate"/>
            </w:r>
            <w:r w:rsidR="00D309E3">
              <w:rPr>
                <w:noProof/>
                <w:webHidden/>
              </w:rPr>
              <w:t>4</w:t>
            </w:r>
            <w:r>
              <w:rPr>
                <w:noProof/>
                <w:webHidden/>
              </w:rPr>
              <w:fldChar w:fldCharType="end"/>
            </w:r>
          </w:hyperlink>
        </w:p>
        <w:p w14:paraId="292A0B84" w14:textId="7B700841" w:rsidR="00E000D3" w:rsidRDefault="00E000D3">
          <w:pPr>
            <w:pStyle w:val="TM1"/>
            <w:rPr>
              <w:rFonts w:asciiTheme="minorHAnsi" w:eastAsiaTheme="minorEastAsia" w:hAnsiTheme="minorHAnsi"/>
              <w:noProof/>
              <w:kern w:val="2"/>
              <w:sz w:val="24"/>
              <w:lang w:eastAsia="fr-FR"/>
              <w14:ligatures w14:val="standardContextual"/>
            </w:rPr>
          </w:pPr>
          <w:hyperlink w:anchor="_Toc204777388" w:history="1">
            <w:r w:rsidRPr="002F002A">
              <w:rPr>
                <w:rStyle w:val="Lienhypertexte"/>
                <w:noProof/>
              </w:rPr>
              <w:t>IV.</w:t>
            </w:r>
            <w:r>
              <w:rPr>
                <w:rFonts w:asciiTheme="minorHAnsi" w:eastAsiaTheme="minorEastAsia" w:hAnsiTheme="minorHAnsi"/>
                <w:noProof/>
                <w:kern w:val="2"/>
                <w:sz w:val="24"/>
                <w:lang w:eastAsia="fr-FR"/>
                <w14:ligatures w14:val="standardContextual"/>
              </w:rPr>
              <w:tab/>
            </w:r>
            <w:r w:rsidRPr="002F002A">
              <w:rPr>
                <w:rStyle w:val="Lienhypertexte"/>
                <w:noProof/>
              </w:rPr>
              <w:t>Calcul des indicateurs de sécheresse</w:t>
            </w:r>
            <w:r>
              <w:rPr>
                <w:noProof/>
                <w:webHidden/>
              </w:rPr>
              <w:tab/>
            </w:r>
            <w:r>
              <w:rPr>
                <w:noProof/>
                <w:webHidden/>
              </w:rPr>
              <w:fldChar w:fldCharType="begin"/>
            </w:r>
            <w:r>
              <w:rPr>
                <w:noProof/>
                <w:webHidden/>
              </w:rPr>
              <w:instrText xml:space="preserve"> PAGEREF _Toc204777388 \h </w:instrText>
            </w:r>
            <w:r>
              <w:rPr>
                <w:noProof/>
                <w:webHidden/>
              </w:rPr>
            </w:r>
            <w:r>
              <w:rPr>
                <w:noProof/>
                <w:webHidden/>
              </w:rPr>
              <w:fldChar w:fldCharType="separate"/>
            </w:r>
            <w:r w:rsidR="00D309E3">
              <w:rPr>
                <w:noProof/>
                <w:webHidden/>
              </w:rPr>
              <w:t>5</w:t>
            </w:r>
            <w:r>
              <w:rPr>
                <w:noProof/>
                <w:webHidden/>
              </w:rPr>
              <w:fldChar w:fldCharType="end"/>
            </w:r>
          </w:hyperlink>
        </w:p>
        <w:p w14:paraId="4D088D4F" w14:textId="68C48284" w:rsidR="00E000D3" w:rsidRDefault="00E000D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7389" w:history="1">
            <w:r w:rsidRPr="002F002A">
              <w:rPr>
                <w:rStyle w:val="Lienhypertexte"/>
                <w:noProof/>
              </w:rPr>
              <w:t>IV.1</w:t>
            </w:r>
            <w:r>
              <w:rPr>
                <w:rFonts w:asciiTheme="minorHAnsi" w:eastAsiaTheme="minorEastAsia" w:hAnsiTheme="minorHAnsi"/>
                <w:noProof/>
                <w:kern w:val="2"/>
                <w:sz w:val="24"/>
                <w:lang w:eastAsia="fr-FR"/>
                <w14:ligatures w14:val="standardContextual"/>
              </w:rPr>
              <w:tab/>
            </w:r>
            <w:r w:rsidRPr="002F002A">
              <w:rPr>
                <w:rStyle w:val="Lienhypertexte"/>
                <w:noProof/>
              </w:rPr>
              <w:t>Durée de la sécheresse</w:t>
            </w:r>
            <w:r>
              <w:rPr>
                <w:noProof/>
                <w:webHidden/>
              </w:rPr>
              <w:tab/>
            </w:r>
            <w:r>
              <w:rPr>
                <w:noProof/>
                <w:webHidden/>
              </w:rPr>
              <w:fldChar w:fldCharType="begin"/>
            </w:r>
            <w:r>
              <w:rPr>
                <w:noProof/>
                <w:webHidden/>
              </w:rPr>
              <w:instrText xml:space="preserve"> PAGEREF _Toc204777389 \h </w:instrText>
            </w:r>
            <w:r>
              <w:rPr>
                <w:noProof/>
                <w:webHidden/>
              </w:rPr>
            </w:r>
            <w:r>
              <w:rPr>
                <w:noProof/>
                <w:webHidden/>
              </w:rPr>
              <w:fldChar w:fldCharType="separate"/>
            </w:r>
            <w:r w:rsidR="00D309E3">
              <w:rPr>
                <w:noProof/>
                <w:webHidden/>
              </w:rPr>
              <w:t>5</w:t>
            </w:r>
            <w:r>
              <w:rPr>
                <w:noProof/>
                <w:webHidden/>
              </w:rPr>
              <w:fldChar w:fldCharType="end"/>
            </w:r>
          </w:hyperlink>
        </w:p>
        <w:p w14:paraId="5C21FF0B" w14:textId="280F28C8" w:rsidR="00E000D3" w:rsidRDefault="00E000D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7390" w:history="1">
            <w:r w:rsidRPr="002F002A">
              <w:rPr>
                <w:rStyle w:val="Lienhypertexte"/>
                <w:noProof/>
              </w:rPr>
              <w:t>IV.2</w:t>
            </w:r>
            <w:r>
              <w:rPr>
                <w:rFonts w:asciiTheme="minorHAnsi" w:eastAsiaTheme="minorEastAsia" w:hAnsiTheme="minorHAnsi"/>
                <w:noProof/>
                <w:kern w:val="2"/>
                <w:sz w:val="24"/>
                <w:lang w:eastAsia="fr-FR"/>
                <w14:ligatures w14:val="standardContextual"/>
              </w:rPr>
              <w:tab/>
            </w:r>
            <w:r w:rsidRPr="002F002A">
              <w:rPr>
                <w:rStyle w:val="Lienhypertexte"/>
                <w:noProof/>
              </w:rPr>
              <w:t>VCN10</w:t>
            </w:r>
            <w:r>
              <w:rPr>
                <w:noProof/>
                <w:webHidden/>
              </w:rPr>
              <w:tab/>
            </w:r>
            <w:r>
              <w:rPr>
                <w:noProof/>
                <w:webHidden/>
              </w:rPr>
              <w:fldChar w:fldCharType="begin"/>
            </w:r>
            <w:r>
              <w:rPr>
                <w:noProof/>
                <w:webHidden/>
              </w:rPr>
              <w:instrText xml:space="preserve"> PAGEREF _Toc204777390 \h </w:instrText>
            </w:r>
            <w:r>
              <w:rPr>
                <w:noProof/>
                <w:webHidden/>
              </w:rPr>
            </w:r>
            <w:r>
              <w:rPr>
                <w:noProof/>
                <w:webHidden/>
              </w:rPr>
              <w:fldChar w:fldCharType="separate"/>
            </w:r>
            <w:r w:rsidR="00D309E3">
              <w:rPr>
                <w:noProof/>
                <w:webHidden/>
              </w:rPr>
              <w:t>7</w:t>
            </w:r>
            <w:r>
              <w:rPr>
                <w:noProof/>
                <w:webHidden/>
              </w:rPr>
              <w:fldChar w:fldCharType="end"/>
            </w:r>
          </w:hyperlink>
        </w:p>
        <w:p w14:paraId="1F421FB1" w14:textId="502BF89C" w:rsidR="00E000D3" w:rsidRDefault="00E000D3">
          <w:pPr>
            <w:pStyle w:val="TM1"/>
            <w:rPr>
              <w:rFonts w:asciiTheme="minorHAnsi" w:eastAsiaTheme="minorEastAsia" w:hAnsiTheme="minorHAnsi"/>
              <w:noProof/>
              <w:kern w:val="2"/>
              <w:sz w:val="24"/>
              <w:lang w:eastAsia="fr-FR"/>
              <w14:ligatures w14:val="standardContextual"/>
            </w:rPr>
          </w:pPr>
          <w:hyperlink w:anchor="_Toc204777391" w:history="1">
            <w:r w:rsidRPr="002F002A">
              <w:rPr>
                <w:rStyle w:val="Lienhypertexte"/>
                <w:noProof/>
              </w:rPr>
              <w:t>V.</w:t>
            </w:r>
            <w:r>
              <w:rPr>
                <w:rFonts w:asciiTheme="minorHAnsi" w:eastAsiaTheme="minorEastAsia" w:hAnsiTheme="minorHAnsi"/>
                <w:noProof/>
                <w:kern w:val="2"/>
                <w:sz w:val="24"/>
                <w:lang w:eastAsia="fr-FR"/>
                <w14:ligatures w14:val="standardContextual"/>
              </w:rPr>
              <w:tab/>
            </w:r>
            <w:r w:rsidRPr="002F002A">
              <w:rPr>
                <w:rStyle w:val="Lienhypertexte"/>
                <w:noProof/>
              </w:rPr>
              <w:t>Tendances de sécheresse</w:t>
            </w:r>
            <w:r>
              <w:rPr>
                <w:noProof/>
                <w:webHidden/>
              </w:rPr>
              <w:tab/>
            </w:r>
            <w:r>
              <w:rPr>
                <w:noProof/>
                <w:webHidden/>
              </w:rPr>
              <w:fldChar w:fldCharType="begin"/>
            </w:r>
            <w:r>
              <w:rPr>
                <w:noProof/>
                <w:webHidden/>
              </w:rPr>
              <w:instrText xml:space="preserve"> PAGEREF _Toc204777391 \h </w:instrText>
            </w:r>
            <w:r>
              <w:rPr>
                <w:noProof/>
                <w:webHidden/>
              </w:rPr>
            </w:r>
            <w:r>
              <w:rPr>
                <w:noProof/>
                <w:webHidden/>
              </w:rPr>
              <w:fldChar w:fldCharType="separate"/>
            </w:r>
            <w:r w:rsidR="00D309E3">
              <w:rPr>
                <w:noProof/>
                <w:webHidden/>
              </w:rPr>
              <w:t>8</w:t>
            </w:r>
            <w:r>
              <w:rPr>
                <w:noProof/>
                <w:webHidden/>
              </w:rPr>
              <w:fldChar w:fldCharType="end"/>
            </w:r>
          </w:hyperlink>
        </w:p>
        <w:p w14:paraId="46C682D8" w14:textId="4C183402" w:rsidR="00E000D3" w:rsidRDefault="00E000D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7392" w:history="1">
            <w:r w:rsidRPr="002F002A">
              <w:rPr>
                <w:rStyle w:val="Lienhypertexte"/>
                <w:noProof/>
              </w:rPr>
              <w:t>V.1</w:t>
            </w:r>
            <w:r>
              <w:rPr>
                <w:rFonts w:asciiTheme="minorHAnsi" w:eastAsiaTheme="minorEastAsia" w:hAnsiTheme="minorHAnsi"/>
                <w:noProof/>
                <w:kern w:val="2"/>
                <w:sz w:val="24"/>
                <w:lang w:eastAsia="fr-FR"/>
                <w14:ligatures w14:val="standardContextual"/>
              </w:rPr>
              <w:tab/>
            </w:r>
            <w:r w:rsidRPr="002F002A">
              <w:rPr>
                <w:rStyle w:val="Lienhypertexte"/>
                <w:noProof/>
              </w:rPr>
              <w:t>Tendances sur la durée de sécheresse</w:t>
            </w:r>
            <w:r>
              <w:rPr>
                <w:noProof/>
                <w:webHidden/>
              </w:rPr>
              <w:tab/>
            </w:r>
            <w:r>
              <w:rPr>
                <w:noProof/>
                <w:webHidden/>
              </w:rPr>
              <w:fldChar w:fldCharType="begin"/>
            </w:r>
            <w:r>
              <w:rPr>
                <w:noProof/>
                <w:webHidden/>
              </w:rPr>
              <w:instrText xml:space="preserve"> PAGEREF _Toc204777392 \h </w:instrText>
            </w:r>
            <w:r>
              <w:rPr>
                <w:noProof/>
                <w:webHidden/>
              </w:rPr>
            </w:r>
            <w:r>
              <w:rPr>
                <w:noProof/>
                <w:webHidden/>
              </w:rPr>
              <w:fldChar w:fldCharType="separate"/>
            </w:r>
            <w:r w:rsidR="00D309E3">
              <w:rPr>
                <w:noProof/>
                <w:webHidden/>
              </w:rPr>
              <w:t>9</w:t>
            </w:r>
            <w:r>
              <w:rPr>
                <w:noProof/>
                <w:webHidden/>
              </w:rPr>
              <w:fldChar w:fldCharType="end"/>
            </w:r>
          </w:hyperlink>
        </w:p>
        <w:p w14:paraId="4896857D" w14:textId="4A5720D7" w:rsidR="00E000D3" w:rsidRDefault="00E000D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7393" w:history="1">
            <w:r w:rsidRPr="002F002A">
              <w:rPr>
                <w:rStyle w:val="Lienhypertexte"/>
                <w:noProof/>
              </w:rPr>
              <w:t>V.2</w:t>
            </w:r>
            <w:r>
              <w:rPr>
                <w:rFonts w:asciiTheme="minorHAnsi" w:eastAsiaTheme="minorEastAsia" w:hAnsiTheme="minorHAnsi"/>
                <w:noProof/>
                <w:kern w:val="2"/>
                <w:sz w:val="24"/>
                <w:lang w:eastAsia="fr-FR"/>
                <w14:ligatures w14:val="standardContextual"/>
              </w:rPr>
              <w:tab/>
            </w:r>
            <w:r w:rsidRPr="002F002A">
              <w:rPr>
                <w:rStyle w:val="Lienhypertexte"/>
                <w:noProof/>
              </w:rPr>
              <w:t>Tendance sur les VCN10</w:t>
            </w:r>
            <w:r>
              <w:rPr>
                <w:noProof/>
                <w:webHidden/>
              </w:rPr>
              <w:tab/>
            </w:r>
            <w:r>
              <w:rPr>
                <w:noProof/>
                <w:webHidden/>
              </w:rPr>
              <w:fldChar w:fldCharType="begin"/>
            </w:r>
            <w:r>
              <w:rPr>
                <w:noProof/>
                <w:webHidden/>
              </w:rPr>
              <w:instrText xml:space="preserve"> PAGEREF _Toc204777393 \h </w:instrText>
            </w:r>
            <w:r>
              <w:rPr>
                <w:noProof/>
                <w:webHidden/>
              </w:rPr>
            </w:r>
            <w:r>
              <w:rPr>
                <w:noProof/>
                <w:webHidden/>
              </w:rPr>
              <w:fldChar w:fldCharType="separate"/>
            </w:r>
            <w:r w:rsidR="00D309E3">
              <w:rPr>
                <w:noProof/>
                <w:webHidden/>
              </w:rPr>
              <w:t>9</w:t>
            </w:r>
            <w:r>
              <w:rPr>
                <w:noProof/>
                <w:webHidden/>
              </w:rPr>
              <w:fldChar w:fldCharType="end"/>
            </w:r>
          </w:hyperlink>
        </w:p>
        <w:p w14:paraId="518BF143" w14:textId="3E20EB70" w:rsidR="00E000D3" w:rsidRDefault="00E000D3">
          <w:pPr>
            <w:pStyle w:val="TM1"/>
            <w:rPr>
              <w:rFonts w:asciiTheme="minorHAnsi" w:eastAsiaTheme="minorEastAsia" w:hAnsiTheme="minorHAnsi"/>
              <w:noProof/>
              <w:kern w:val="2"/>
              <w:sz w:val="24"/>
              <w:lang w:eastAsia="fr-FR"/>
              <w14:ligatures w14:val="standardContextual"/>
            </w:rPr>
          </w:pPr>
          <w:hyperlink w:anchor="_Toc204777394" w:history="1">
            <w:r w:rsidRPr="002F002A">
              <w:rPr>
                <w:rStyle w:val="Lienhypertexte"/>
                <w:noProof/>
              </w:rPr>
              <w:t>VI.</w:t>
            </w:r>
            <w:r>
              <w:rPr>
                <w:rFonts w:asciiTheme="minorHAnsi" w:eastAsiaTheme="minorEastAsia" w:hAnsiTheme="minorHAnsi"/>
                <w:noProof/>
                <w:kern w:val="2"/>
                <w:sz w:val="24"/>
                <w:lang w:eastAsia="fr-FR"/>
                <w14:ligatures w14:val="standardContextual"/>
              </w:rPr>
              <w:tab/>
            </w:r>
            <w:r w:rsidRPr="002F002A">
              <w:rPr>
                <w:rStyle w:val="Lienhypertexte"/>
                <w:noProof/>
              </w:rPr>
              <w:t>Conclusion</w:t>
            </w:r>
            <w:r>
              <w:rPr>
                <w:noProof/>
                <w:webHidden/>
              </w:rPr>
              <w:tab/>
            </w:r>
            <w:r>
              <w:rPr>
                <w:noProof/>
                <w:webHidden/>
              </w:rPr>
              <w:fldChar w:fldCharType="begin"/>
            </w:r>
            <w:r>
              <w:rPr>
                <w:noProof/>
                <w:webHidden/>
              </w:rPr>
              <w:instrText xml:space="preserve"> PAGEREF _Toc204777394 \h </w:instrText>
            </w:r>
            <w:r>
              <w:rPr>
                <w:noProof/>
                <w:webHidden/>
              </w:rPr>
            </w:r>
            <w:r>
              <w:rPr>
                <w:noProof/>
                <w:webHidden/>
              </w:rPr>
              <w:fldChar w:fldCharType="separate"/>
            </w:r>
            <w:r w:rsidR="00D309E3">
              <w:rPr>
                <w:noProof/>
                <w:webHidden/>
              </w:rPr>
              <w:t>10</w:t>
            </w:r>
            <w:r>
              <w:rPr>
                <w:noProof/>
                <w:webHidden/>
              </w:rPr>
              <w:fldChar w:fldCharType="end"/>
            </w:r>
          </w:hyperlink>
        </w:p>
        <w:p w14:paraId="7F491167" w14:textId="77777777" w:rsidR="00D309E3" w:rsidRDefault="00000000" w:rsidP="00D309E3">
          <w:r>
            <w:fldChar w:fldCharType="end"/>
          </w:r>
        </w:p>
      </w:sdtContent>
    </w:sdt>
    <w:bookmarkStart w:id="0" w:name="_Toc204777385" w:displacedByCustomXml="prev"/>
    <w:bookmarkStart w:id="1" w:name="introduction" w:displacedByCustomXml="prev"/>
    <w:p w14:paraId="3F7C3EE3" w14:textId="77777777" w:rsidR="00D309E3" w:rsidRDefault="00D309E3" w:rsidP="00D309E3"/>
    <w:p w14:paraId="42AE09CB" w14:textId="77777777" w:rsidR="00D309E3" w:rsidRDefault="00D309E3" w:rsidP="00D309E3"/>
    <w:p w14:paraId="76D33219" w14:textId="77777777" w:rsidR="00D309E3" w:rsidRDefault="00D309E3" w:rsidP="00D309E3"/>
    <w:p w14:paraId="70691CAD" w14:textId="77777777" w:rsidR="00D309E3" w:rsidRDefault="00D309E3" w:rsidP="00D309E3"/>
    <w:p w14:paraId="0003F481" w14:textId="77777777" w:rsidR="00D309E3" w:rsidRDefault="00D309E3" w:rsidP="00D309E3"/>
    <w:p w14:paraId="3219EC8C" w14:textId="77777777" w:rsidR="00D309E3" w:rsidRDefault="00D309E3" w:rsidP="00D309E3"/>
    <w:p w14:paraId="063CEA46" w14:textId="77777777" w:rsidR="00D309E3" w:rsidRDefault="00D309E3" w:rsidP="00D309E3"/>
    <w:p w14:paraId="568FE431" w14:textId="77777777" w:rsidR="00D309E3" w:rsidRDefault="00D309E3" w:rsidP="00D309E3"/>
    <w:p w14:paraId="40C70277" w14:textId="77777777" w:rsidR="00D309E3" w:rsidRDefault="00D309E3" w:rsidP="00D309E3"/>
    <w:p w14:paraId="475766D4" w14:textId="77777777" w:rsidR="00D309E3" w:rsidRDefault="00D309E3" w:rsidP="00D309E3"/>
    <w:p w14:paraId="3B659A85" w14:textId="77777777" w:rsidR="00D309E3" w:rsidRDefault="00D309E3" w:rsidP="00D309E3"/>
    <w:p w14:paraId="5D2978F7" w14:textId="77777777" w:rsidR="00D309E3" w:rsidRDefault="00D309E3" w:rsidP="00D309E3"/>
    <w:p w14:paraId="2D99FAB2" w14:textId="77777777" w:rsidR="00D309E3" w:rsidRDefault="00D309E3" w:rsidP="00D309E3"/>
    <w:p w14:paraId="56A0AC80" w14:textId="77777777" w:rsidR="00D309E3" w:rsidRDefault="00D309E3" w:rsidP="00D309E3"/>
    <w:p w14:paraId="3173E839" w14:textId="77777777" w:rsidR="00D309E3" w:rsidRDefault="00D309E3" w:rsidP="00D309E3"/>
    <w:p w14:paraId="1A6D668A" w14:textId="77777777" w:rsidR="00D309E3" w:rsidRDefault="00D309E3" w:rsidP="00D309E3"/>
    <w:p w14:paraId="08594B4C" w14:textId="77777777" w:rsidR="00D309E3" w:rsidRDefault="00D309E3" w:rsidP="00D309E3"/>
    <w:p w14:paraId="01D8630E" w14:textId="6628D2CE" w:rsidR="00CE580F" w:rsidRPr="00D309E3" w:rsidRDefault="00000000" w:rsidP="00D309E3">
      <w:pPr>
        <w:pStyle w:val="Paragraphedeliste"/>
        <w:numPr>
          <w:ilvl w:val="0"/>
          <w:numId w:val="14"/>
        </w:numPr>
        <w:rPr>
          <w:b/>
          <w:bCs/>
          <w:color w:val="0070C0"/>
          <w:sz w:val="36"/>
          <w:szCs w:val="36"/>
        </w:rPr>
      </w:pPr>
      <w:r w:rsidRPr="00D309E3">
        <w:rPr>
          <w:b/>
          <w:bCs/>
          <w:color w:val="0070C0"/>
          <w:sz w:val="36"/>
          <w:szCs w:val="36"/>
        </w:rPr>
        <w:lastRenderedPageBreak/>
        <w:t>Introduction</w:t>
      </w:r>
      <w:bookmarkEnd w:id="0"/>
    </w:p>
    <w:p w14:paraId="655CC8A8" w14:textId="77777777" w:rsidR="00CE580F"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338ABFB1" w14:textId="77777777" w:rsidR="00CE580F" w:rsidRDefault="00000000">
      <w:pPr>
        <w:pStyle w:val="Corpsdetexte"/>
      </w:pPr>
      <w:r>
        <w:t>Ce document a pour but d’identifier des éventuelles tendances de sécheresse hydrologique à l’échelle d’un département ou d’une région, via le calcul de deux indicateurs issus de données de débits journalières :</w:t>
      </w:r>
    </w:p>
    <w:p w14:paraId="6CE8AEAF" w14:textId="77777777" w:rsidR="00CE580F" w:rsidRDefault="00000000">
      <w:pPr>
        <w:numPr>
          <w:ilvl w:val="0"/>
          <w:numId w:val="12"/>
        </w:numPr>
      </w:pPr>
      <w:r>
        <w:t>la durée de sécheresse (en jours)</w:t>
      </w:r>
    </w:p>
    <w:p w14:paraId="3582510F" w14:textId="77777777" w:rsidR="00CE580F" w:rsidRDefault="00000000">
      <w:pPr>
        <w:numPr>
          <w:ilvl w:val="0"/>
          <w:numId w:val="12"/>
        </w:numPr>
      </w:pPr>
      <w:r>
        <w:t>le VCN10 annuel (calculé sur les débits spécifiques), donnant une indication sur la sévérité des sécheresses</w:t>
      </w:r>
    </w:p>
    <w:p w14:paraId="636C6C10" w14:textId="77777777" w:rsidR="00CE580F" w:rsidRDefault="00000000">
      <w:pPr>
        <w:pStyle w:val="FirstParagraph"/>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517A83D1" w14:textId="77777777" w:rsidR="00CE580F" w:rsidRDefault="00000000">
      <w:pPr>
        <w:pStyle w:val="Corpsdetexte"/>
      </w:pPr>
      <w:r>
        <w:t>Nous avons ici utilisé les données allant du 01-01-2000 à 31-12-2024.</w:t>
      </w:r>
    </w:p>
    <w:p w14:paraId="641FD93E" w14:textId="134B2CFE" w:rsidR="00CE580F" w:rsidRPr="00D309E3" w:rsidRDefault="00000000" w:rsidP="00D309E3">
      <w:pPr>
        <w:pStyle w:val="Titre1"/>
        <w:numPr>
          <w:ilvl w:val="0"/>
          <w:numId w:val="14"/>
        </w:numPr>
        <w:rPr>
          <w:color w:val="0070C0"/>
          <w:sz w:val="36"/>
          <w:szCs w:val="36"/>
        </w:rPr>
      </w:pPr>
      <w:bookmarkStart w:id="2" w:name="_Toc204777386"/>
      <w:bookmarkStart w:id="3" w:name="récupération-des-chroniques-de-débits"/>
      <w:bookmarkEnd w:id="1"/>
      <w:r w:rsidRPr="00D309E3">
        <w:rPr>
          <w:color w:val="0070C0"/>
          <w:sz w:val="36"/>
          <w:szCs w:val="36"/>
        </w:rPr>
        <w:t>Récupération des chroniques de débits</w:t>
      </w:r>
      <w:bookmarkEnd w:id="2"/>
    </w:p>
    <w:p w14:paraId="34DE0414" w14:textId="77777777" w:rsidR="00CE580F" w:rsidRDefault="00000000">
      <w:pPr>
        <w:pStyle w:val="FirstParagraph"/>
      </w:pPr>
      <w:r>
        <w:t xml:space="preserve">Dans cette étude, nous allons utiliser les données de débit des stations hydrométriques du département 60. Les informations concernant les stations et leurs chroniques sont bancarisées dans l’hydroportail. Elles </w:t>
      </w:r>
      <w:r>
        <w:lastRenderedPageBreak/>
        <w:t>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444F43F7" w14:textId="77777777" w:rsidR="00CE580F" w:rsidRDefault="00000000">
      <w:pPr>
        <w:pStyle w:val="Compact"/>
        <w:numPr>
          <w:ilvl w:val="0"/>
          <w:numId w:val="13"/>
        </w:numPr>
      </w:pPr>
      <w:r>
        <w:rPr>
          <w:b/>
          <w:bCs/>
        </w:rPr>
        <w:t>Le niveau de l’eau</w:t>
      </w:r>
      <w:r>
        <w:t xml:space="preserve"> (hauteur hydrométrique)</w:t>
      </w:r>
    </w:p>
    <w:p w14:paraId="2FEF2642" w14:textId="77777777" w:rsidR="00CE580F" w:rsidRDefault="00000000">
      <w:pPr>
        <w:pStyle w:val="Compact"/>
        <w:numPr>
          <w:ilvl w:val="0"/>
          <w:numId w:val="13"/>
        </w:numPr>
      </w:pPr>
      <w:r>
        <w:rPr>
          <w:b/>
          <w:bCs/>
        </w:rPr>
        <w:t>Le débit</w:t>
      </w:r>
      <w:r>
        <w:t xml:space="preserve"> (volume d’eau écoulé par seconde)</w:t>
      </w:r>
    </w:p>
    <w:p w14:paraId="5C9DBEC9" w14:textId="77777777" w:rsidR="006450E0" w:rsidRDefault="006450E0" w:rsidP="006450E0">
      <w:pPr>
        <w:pStyle w:val="Compact"/>
      </w:pPr>
    </w:p>
    <w:p w14:paraId="4D0A2072" w14:textId="3D5F7E26" w:rsidR="006450E0" w:rsidRDefault="006450E0" w:rsidP="006450E0">
      <w:pPr>
        <w:pStyle w:val="Compact"/>
      </w:pPr>
      <w:r>
        <w:rPr>
          <w:noProof/>
        </w:rPr>
        <w:drawing>
          <wp:inline distT="0" distB="0" distL="0" distR="0" wp14:anchorId="1377406A" wp14:editId="2AF5B8C9">
            <wp:extent cx="6404610" cy="4529455"/>
            <wp:effectExtent l="0" t="0" r="0" b="4445"/>
            <wp:docPr id="6473830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83059" name="Image 647383059"/>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049B8F6B" w14:textId="77777777" w:rsidR="00CE580F"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5ED99C63" w14:textId="52BCD488" w:rsidR="00CE580F" w:rsidRPr="00D309E3" w:rsidRDefault="00D309E3" w:rsidP="00D309E3">
      <w:pPr>
        <w:pStyle w:val="Titre1"/>
        <w:numPr>
          <w:ilvl w:val="0"/>
          <w:numId w:val="14"/>
        </w:numPr>
        <w:rPr>
          <w:sz w:val="36"/>
          <w:szCs w:val="36"/>
        </w:rPr>
      </w:pPr>
      <w:bookmarkStart w:id="4" w:name="_Toc204777387"/>
      <w:bookmarkStart w:id="5" w:name="calcul-des-seuils-de-sécheresse"/>
      <w:bookmarkEnd w:id="3"/>
      <w:r>
        <w:t xml:space="preserve"> </w:t>
      </w:r>
      <w:r w:rsidRPr="00D309E3">
        <w:rPr>
          <w:color w:val="0070C0"/>
          <w:sz w:val="36"/>
          <w:szCs w:val="36"/>
        </w:rPr>
        <w:t>Calcul des seuils de sécheresse</w:t>
      </w:r>
      <w:bookmarkEnd w:id="4"/>
    </w:p>
    <w:p w14:paraId="5D517BB9" w14:textId="77777777" w:rsidR="00CE580F" w:rsidRDefault="00000000">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w:t>
      </w:r>
      <w:r>
        <w:lastRenderedPageBreak/>
        <w:t>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1A04486B" w14:textId="77777777" w:rsidR="00CE580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1 : Valeurs du Q90 pour les stations hydrométriques du département 60 entre le 01-01-2000 et le 31-12-2024</w:t>
      </w:r>
    </w:p>
    <w:tbl>
      <w:tblPr>
        <w:tblW w:w="0" w:type="auto"/>
        <w:jc w:val="center"/>
        <w:tblLayout w:type="fixed"/>
        <w:tblLook w:val="0420" w:firstRow="1" w:lastRow="0" w:firstColumn="0" w:lastColumn="0" w:noHBand="0" w:noVBand="1"/>
      </w:tblPr>
      <w:tblGrid>
        <w:gridCol w:w="1701"/>
        <w:gridCol w:w="3402"/>
        <w:gridCol w:w="2268"/>
        <w:gridCol w:w="2268"/>
      </w:tblGrid>
      <w:tr w:rsidR="00CE580F" w14:paraId="0DEA212A"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15AED0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446D0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16871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4890D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Q90(l/s)</w:t>
            </w:r>
          </w:p>
        </w:tc>
      </w:tr>
      <w:tr w:rsidR="00CE580F" w14:paraId="6240534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07088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FB6D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Creil et à Pont-Sainte-Maxenc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6BAC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208000104</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898F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701.99</w:t>
            </w:r>
          </w:p>
        </w:tc>
      </w:tr>
      <w:tr w:rsidR="00CE580F" w14:paraId="06E48BC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8C7C30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2B80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Sempign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A59A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01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F351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821.11</w:t>
            </w:r>
          </w:p>
        </w:tc>
      </w:tr>
      <w:tr w:rsidR="00CE580F" w14:paraId="61086D12"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D2EB4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9773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Verse à Noyon</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F19B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038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AB68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5.82</w:t>
            </w:r>
          </w:p>
        </w:tc>
      </w:tr>
      <w:tr w:rsidR="00CE580F" w14:paraId="0515EA2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4D3AB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1971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Divette à Passel</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DC0F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13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1AB5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1.90</w:t>
            </w:r>
          </w:p>
        </w:tc>
      </w:tr>
      <w:tr w:rsidR="00CE580F" w14:paraId="1691378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4C424E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8396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ronde à Clairoix</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F514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2371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DEC5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8.58</w:t>
            </w:r>
          </w:p>
        </w:tc>
      </w:tr>
      <w:tr w:rsidR="00CE580F" w14:paraId="62BF955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C0CE38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2956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omne à Sainti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B647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927F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79.12</w:t>
            </w:r>
          </w:p>
        </w:tc>
      </w:tr>
      <w:tr w:rsidR="00CE580F" w14:paraId="5E53315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D1C7B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74A1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omne à Vaucien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1237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03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9D23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9.67</w:t>
            </w:r>
          </w:p>
        </w:tc>
      </w:tr>
      <w:tr w:rsidR="00CE580F" w14:paraId="60B2C64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99E0B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F29E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ainte-Marie à Glaig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7065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6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C054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18.40</w:t>
            </w:r>
          </w:p>
        </w:tc>
      </w:tr>
      <w:tr w:rsidR="00CE580F" w14:paraId="6E330F42"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56CD9E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0130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Breche à Nogent-sur-Ois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823B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60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F8B6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99.95</w:t>
            </w:r>
          </w:p>
        </w:tc>
      </w:tr>
      <w:tr w:rsidR="00CE580F" w14:paraId="1783890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DD3D1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DFE7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Bonnièr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7E3E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0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F42D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37.09</w:t>
            </w:r>
          </w:p>
        </w:tc>
      </w:tr>
      <w:tr w:rsidR="00CE580F" w14:paraId="1A02267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C2D568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CF8E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Petit Therain à Saint-Omer-en-Chaussé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5351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13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2B3A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70.56</w:t>
            </w:r>
          </w:p>
        </w:tc>
      </w:tr>
      <w:tr w:rsidR="00CE580F" w14:paraId="6B6A815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F8B850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BC59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elon à Goincour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846D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33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1774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8.01</w:t>
            </w:r>
          </w:p>
        </w:tc>
      </w:tr>
      <w:tr w:rsidR="00CE580F" w14:paraId="29A7BF6E"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F1B60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23F3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Beauvai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095E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42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4504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69.87</w:t>
            </w:r>
          </w:p>
        </w:tc>
      </w:tr>
      <w:tr w:rsidR="00CE580F" w14:paraId="5136CD75"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67B56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807F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Maysel</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661C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42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0E67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58.13</w:t>
            </w:r>
          </w:p>
        </w:tc>
      </w:tr>
      <w:tr w:rsidR="00CE580F" w14:paraId="6F69576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74D40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5DD5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unette à Ver-sur-Launett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833A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813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3907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52</w:t>
            </w:r>
          </w:p>
        </w:tc>
      </w:tr>
      <w:tr w:rsidR="00CE580F" w14:paraId="55498EF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4A08A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A731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hes à Bornel</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E085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843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2699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9.48</w:t>
            </w:r>
          </w:p>
        </w:tc>
      </w:tr>
    </w:tbl>
    <w:p w14:paraId="01FF3E2E" w14:textId="77777777" w:rsidR="00CE580F" w:rsidRPr="00D309E3" w:rsidRDefault="00000000" w:rsidP="00D309E3">
      <w:pPr>
        <w:pStyle w:val="Titre1"/>
        <w:numPr>
          <w:ilvl w:val="0"/>
          <w:numId w:val="14"/>
        </w:numPr>
        <w:rPr>
          <w:color w:val="0070C0"/>
          <w:sz w:val="36"/>
          <w:szCs w:val="36"/>
        </w:rPr>
      </w:pPr>
      <w:bookmarkStart w:id="6" w:name="_Toc204777388"/>
      <w:bookmarkStart w:id="7" w:name="calcul-des-indicateurs-de-sécheresse"/>
      <w:bookmarkEnd w:id="5"/>
      <w:r w:rsidRPr="00D309E3">
        <w:rPr>
          <w:color w:val="0070C0"/>
          <w:sz w:val="36"/>
          <w:szCs w:val="36"/>
        </w:rPr>
        <w:t>Calcul des indicateurs de sécheresse</w:t>
      </w:r>
      <w:bookmarkEnd w:id="6"/>
    </w:p>
    <w:p w14:paraId="38011C04" w14:textId="77777777" w:rsidR="00CE580F" w:rsidRDefault="00000000" w:rsidP="00D309E3">
      <w:pPr>
        <w:pStyle w:val="Titre2"/>
        <w:numPr>
          <w:ilvl w:val="1"/>
          <w:numId w:val="14"/>
        </w:numPr>
      </w:pPr>
      <w:bookmarkStart w:id="8" w:name="_Toc204777389"/>
      <w:bookmarkStart w:id="9" w:name="durée-de-la-sécheresse"/>
      <w:r>
        <w:t>Durée de la sécheresse</w:t>
      </w:r>
      <w:bookmarkEnd w:id="8"/>
    </w:p>
    <w:p w14:paraId="1D9C8CDD" w14:textId="77777777" w:rsidR="00CE580F" w:rsidRDefault="00000000">
      <w:pPr>
        <w:pStyle w:val="FirstParagraph"/>
      </w:pPr>
      <w:r>
        <w:t xml:space="preserve">La durée de la sécheresse hydrologique peut varier en fonction de plusieurs facteurs, notamment le climat, la saison, la nature du sol et la végétation. La sécheresse hydrologique se caractérise par des niveaux </w:t>
      </w:r>
      <w:r>
        <w:lastRenderedPageBreak/>
        <w:t>anormalement bas des lacs, rivières, cours d’eau ou nappes souterraines, souvent en raison d’un manque de pluie prolongé ou d’une utilisation excessive des ressources en eau.</w:t>
      </w:r>
    </w:p>
    <w:p w14:paraId="19D4C8BD" w14:textId="77777777" w:rsidR="00CE580F" w:rsidRDefault="00000000">
      <w:pPr>
        <w:pStyle w:val="Corpsdetexte"/>
      </w:pPr>
      <w: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1325B4F5" w14:textId="77777777" w:rsidR="00CE580F" w:rsidRDefault="00000000">
      <w:pPr>
        <w:pStyle w:val="Corpsdetexte"/>
      </w:pPr>
      <w:r>
        <w:t>Les tendances éventuelles de sécheresse peuvent dans un premier temps être étudiées graphiquement à l’échelle du département :</w:t>
      </w:r>
    </w:p>
    <w:p w14:paraId="289BDA9F" w14:textId="77777777" w:rsidR="00CE580F" w:rsidRDefault="00000000" w:rsidP="00D309E3">
      <w:pPr>
        <w:pStyle w:val="Corpsdetexte"/>
        <w:jc w:val="center"/>
      </w:pPr>
      <w:r>
        <w:rPr>
          <w:noProof/>
        </w:rPr>
        <w:drawing>
          <wp:inline distT="0" distB="0" distL="0" distR="0" wp14:anchorId="4EB87F8B" wp14:editId="1701DCF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E1EC167" w14:textId="77777777" w:rsidR="00CE580F" w:rsidRDefault="00000000" w:rsidP="00D309E3">
      <w:pPr>
        <w:pStyle w:val="Corpsdetexte"/>
        <w:jc w:val="center"/>
      </w:pPr>
      <w:r>
        <w:rPr>
          <w:i/>
          <w:iCs/>
        </w:rPr>
        <w:t>Graphique 1 : Boxplot de la durée de sécheresse en jours</w:t>
      </w:r>
    </w:p>
    <w:p w14:paraId="7CEE7CBB" w14:textId="594E81BA" w:rsidR="00CE580F" w:rsidRPr="00D309E3" w:rsidRDefault="00000000">
      <w:pPr>
        <w:pStyle w:val="Corpsdetexte"/>
      </w:pPr>
      <w:r>
        <w:t xml:space="preserve">Ce graphique montre la durée de sécheresse (en jours) des stations hydrométriques du département pour chaque année </w:t>
      </w:r>
      <w:r w:rsidRPr="00D309E3">
        <w:t xml:space="preserve">du 01-01-2000 au 31-12-2024. On constate de façon générale une augmentation de la sécheresse. A partir de </w:t>
      </w:r>
      <w:r w:rsidR="00D309E3" w:rsidRPr="00D309E3">
        <w:t>2017</w:t>
      </w:r>
      <w:r w:rsidRPr="00D309E3">
        <w:t>, la tendance devient plus marquée, avec une augmentation des longues sécheresses.</w:t>
      </w:r>
    </w:p>
    <w:p w14:paraId="64341CEC" w14:textId="61605F3F" w:rsidR="00CE580F" w:rsidRPr="00D309E3" w:rsidRDefault="00000000">
      <w:pPr>
        <w:pStyle w:val="Corpsdetexte"/>
      </w:pPr>
      <w:r w:rsidRPr="00D309E3">
        <w:t xml:space="preserve">Certaines années, comme </w:t>
      </w:r>
      <w:r w:rsidR="00D309E3" w:rsidRPr="00D309E3">
        <w:t>2005</w:t>
      </w:r>
      <w:r w:rsidRPr="00D309E3">
        <w:t xml:space="preserve"> et </w:t>
      </w:r>
      <w:r w:rsidR="00D309E3" w:rsidRPr="00D309E3">
        <w:t>2006</w:t>
      </w:r>
      <w:r w:rsidRPr="00D309E3">
        <w:t xml:space="preserve"> montrent une forte dispersion des données, indiquant une variabilité importante dans la durée des épisodes de sécheresse. D’autres années, comme </w:t>
      </w:r>
      <w:r w:rsidR="00D309E3" w:rsidRPr="00D309E3">
        <w:t>2016</w:t>
      </w:r>
      <w:r w:rsidRPr="00D309E3">
        <w:t xml:space="preserve"> et </w:t>
      </w:r>
      <w:r w:rsidR="00D309E3" w:rsidRPr="00D309E3">
        <w:t>2024</w:t>
      </w:r>
      <w:r w:rsidRPr="00D309E3">
        <w:t xml:space="preserve"> montrent des épisodes de sécheresse relativement faibles et stables. Depuis </w:t>
      </w:r>
      <w:r w:rsidR="00D309E3" w:rsidRPr="00D309E3">
        <w:t>2017</w:t>
      </w:r>
      <w:r w:rsidRPr="00D309E3">
        <w:t xml:space="preserve">, les sécheresses deviennent non seulement plus fréquentes mais aussi plus longues, avec des valeurs extrêmes dépassant les </w:t>
      </w:r>
      <w:r w:rsidR="00D309E3" w:rsidRPr="00D309E3">
        <w:t>150</w:t>
      </w:r>
      <w:r w:rsidRPr="00D309E3">
        <w:t xml:space="preserve"> jours pour certaines stations hydrométriques.</w:t>
      </w:r>
    </w:p>
    <w:p w14:paraId="3E4687D7" w14:textId="77777777" w:rsidR="00CE580F" w:rsidRDefault="00000000" w:rsidP="00D309E3">
      <w:pPr>
        <w:pStyle w:val="Corpsdetexte"/>
        <w:jc w:val="center"/>
      </w:pPr>
      <w:r>
        <w:rPr>
          <w:noProof/>
        </w:rPr>
        <w:lastRenderedPageBreak/>
        <w:drawing>
          <wp:inline distT="0" distB="0" distL="0" distR="0" wp14:anchorId="3D862DDE" wp14:editId="5F9A847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2D6117B" w14:textId="77777777" w:rsidR="00CE580F" w:rsidRDefault="00000000" w:rsidP="00D309E3">
      <w:pPr>
        <w:pStyle w:val="Corpsdetexte"/>
        <w:jc w:val="center"/>
      </w:pPr>
      <w:r>
        <w:rPr>
          <w:i/>
          <w:iCs/>
        </w:rPr>
        <w:t>Graphique 2 : Tendance des durées de sécheresse par année</w:t>
      </w:r>
    </w:p>
    <w:p w14:paraId="5969755F" w14:textId="6829441F" w:rsidR="00CE580F" w:rsidRPr="00D309E3" w:rsidRDefault="00000000">
      <w:pPr>
        <w:pStyle w:val="Corpsdetexte"/>
      </w:pPr>
      <w:r>
        <w:t xml:space="preserve">Le graphique 2 montre une forte variabilité interannuelle des médianes des durées de sécheresse. Les années récentes montrent une intensification </w:t>
      </w:r>
      <w:r w:rsidRPr="00D309E3">
        <w:t>des sécheresses, avec des durées et occurrences plus importantes qu’au début de la période étudiée. Nous observons une augmentation de la durée des sécheresses, traduite par la pente positive de la courbe de tendance.</w:t>
      </w:r>
    </w:p>
    <w:p w14:paraId="3DC8A79C" w14:textId="41FFBACC" w:rsidR="00CE580F" w:rsidRPr="00D309E3" w:rsidRDefault="00000000">
      <w:pPr>
        <w:pStyle w:val="Corpsdetexte"/>
      </w:pPr>
      <w:r w:rsidRPr="00D309E3">
        <w:t xml:space="preserve">En </w:t>
      </w:r>
      <w:r w:rsidR="00D309E3" w:rsidRPr="00D309E3">
        <w:t>2005</w:t>
      </w:r>
      <w:r w:rsidRPr="00D309E3">
        <w:t xml:space="preserve">, une période de sécheresse est particulièrement marquée, tout comme les années </w:t>
      </w:r>
      <w:r w:rsidR="00D309E3" w:rsidRPr="00D309E3">
        <w:t>2009</w:t>
      </w:r>
      <w:r w:rsidRPr="00D309E3">
        <w:t xml:space="preserve">, </w:t>
      </w:r>
      <w:r w:rsidR="00D309E3" w:rsidRPr="00D309E3">
        <w:t>2011</w:t>
      </w:r>
      <w:r w:rsidRPr="00D309E3">
        <w:t xml:space="preserve">, </w:t>
      </w:r>
      <w:r w:rsidR="00D309E3" w:rsidRPr="00D309E3">
        <w:t>2017, 2019, 2022 et 2023</w:t>
      </w:r>
      <w:r w:rsidRPr="00D309E3">
        <w:t>.</w:t>
      </w:r>
    </w:p>
    <w:p w14:paraId="55D2ED4D" w14:textId="77777777" w:rsidR="00CE580F" w:rsidRDefault="00000000" w:rsidP="00D309E3">
      <w:pPr>
        <w:pStyle w:val="Titre2"/>
        <w:numPr>
          <w:ilvl w:val="1"/>
          <w:numId w:val="14"/>
        </w:numPr>
      </w:pPr>
      <w:bookmarkStart w:id="10" w:name="_Toc204777390"/>
      <w:bookmarkStart w:id="11" w:name="vcn10"/>
      <w:bookmarkEnd w:id="9"/>
      <w:r>
        <w:t>VCN10</w:t>
      </w:r>
      <w:bookmarkEnd w:id="10"/>
    </w:p>
    <w:p w14:paraId="17E696D1" w14:textId="77777777" w:rsidR="00CE580F" w:rsidRDefault="00000000">
      <w:pPr>
        <w:pStyle w:val="FirstParagraph"/>
      </w:pPr>
      <w:r>
        <w:t>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14:paraId="04347C5D" w14:textId="77777777" w:rsidR="00CE580F" w:rsidRDefault="00000000" w:rsidP="00D309E3">
      <w:pPr>
        <w:pStyle w:val="Corpsdetexte"/>
        <w:jc w:val="center"/>
      </w:pPr>
      <w:r>
        <w:rPr>
          <w:noProof/>
        </w:rPr>
        <w:lastRenderedPageBreak/>
        <w:drawing>
          <wp:inline distT="0" distB="0" distL="0" distR="0" wp14:anchorId="45D811B5" wp14:editId="0D2C361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C93A43E" w14:textId="77777777" w:rsidR="00CE580F" w:rsidRDefault="00000000" w:rsidP="00D309E3">
      <w:pPr>
        <w:pStyle w:val="Corpsdetexte"/>
        <w:jc w:val="center"/>
      </w:pPr>
      <w:r>
        <w:rPr>
          <w:i/>
          <w:iCs/>
        </w:rPr>
        <w:t>Graphique 3 : Médiane annuelle des VCN10 pour toutes les stations</w:t>
      </w:r>
    </w:p>
    <w:p w14:paraId="7710E205" w14:textId="1CE7C478" w:rsidR="00CE580F" w:rsidRPr="00D309E3" w:rsidRDefault="00000000">
      <w:pPr>
        <w:pStyle w:val="Corpsdetexte"/>
      </w:pPr>
      <w:r w:rsidRPr="00D309E3">
        <w:t xml:space="preserve">Entre </w:t>
      </w:r>
      <w:r w:rsidR="00D309E3" w:rsidRPr="00D309E3">
        <w:t>2000</w:t>
      </w:r>
      <w:r w:rsidRPr="00D309E3">
        <w:t xml:space="preserve"> et </w:t>
      </w:r>
      <w:r w:rsidR="00D309E3" w:rsidRPr="00D309E3">
        <w:t>2003</w:t>
      </w:r>
      <w:r w:rsidRPr="00D309E3">
        <w:t>, les valeurs médianes des VCN10 semblent plus élevées et plus variables</w:t>
      </w:r>
      <w:r w:rsidR="00D309E3" w:rsidRPr="00D309E3">
        <w:t xml:space="preserve">. </w:t>
      </w:r>
      <w:r w:rsidRPr="00D309E3">
        <w:t xml:space="preserve">Après </w:t>
      </w:r>
      <w:r w:rsidR="00D309E3" w:rsidRPr="00D309E3">
        <w:t>2003</w:t>
      </w:r>
      <w:r w:rsidRPr="00D309E3">
        <w:t xml:space="preserve">, il y a une tendance géénrale à la baisse, bien que certaines années montrent des valeurs plus élevées, comme </w:t>
      </w:r>
      <w:r w:rsidR="00D309E3" w:rsidRPr="00D309E3">
        <w:t>2021</w:t>
      </w:r>
      <w:r w:rsidRPr="00D309E3">
        <w:t xml:space="preserve"> et </w:t>
      </w:r>
      <w:r w:rsidR="00D309E3" w:rsidRPr="00D309E3">
        <w:t>2024.</w:t>
      </w:r>
      <w:r w:rsidRPr="00D309E3">
        <w:t xml:space="preserve"> La courbe de tendance (ligne pointillée rouge) montre une légère diminution de la médiane annuelle des VCN10 au fil des ans. Cela suggère une tendance à la baisse des valeurs médianes sur la période observée.</w:t>
      </w:r>
    </w:p>
    <w:p w14:paraId="5DBBD1A0" w14:textId="77777777" w:rsidR="00CE580F" w:rsidRPr="00D309E3" w:rsidRDefault="00000000" w:rsidP="00D309E3">
      <w:pPr>
        <w:pStyle w:val="Titre1"/>
        <w:numPr>
          <w:ilvl w:val="0"/>
          <w:numId w:val="14"/>
        </w:numPr>
        <w:rPr>
          <w:color w:val="0070C0"/>
          <w:sz w:val="36"/>
          <w:szCs w:val="36"/>
        </w:rPr>
      </w:pPr>
      <w:bookmarkStart w:id="12" w:name="_Toc204777391"/>
      <w:bookmarkStart w:id="13" w:name="tendances-de-sécheresse"/>
      <w:bookmarkEnd w:id="7"/>
      <w:bookmarkEnd w:id="11"/>
      <w:r w:rsidRPr="00D309E3">
        <w:rPr>
          <w:color w:val="0070C0"/>
          <w:sz w:val="36"/>
          <w:szCs w:val="36"/>
        </w:rPr>
        <w:t>Tendances de sécheresse</w:t>
      </w:r>
      <w:bookmarkEnd w:id="12"/>
    </w:p>
    <w:p w14:paraId="0965D20D" w14:textId="77777777" w:rsidR="00CE580F" w:rsidRDefault="00000000">
      <w:pPr>
        <w:pStyle w:val="FirstParagraph"/>
      </w:pPr>
      <w: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2237F7EB" w14:textId="77777777" w:rsidR="00CE580F" w:rsidRDefault="00000000">
      <w:pPr>
        <w:pStyle w:val="Corpsdetexte"/>
      </w:pPr>
      <w:r>
        <w:t>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582EB8E1" w14:textId="77777777" w:rsidR="00CE580F" w:rsidRDefault="00000000" w:rsidP="00D309E3">
      <w:pPr>
        <w:pStyle w:val="Titre2"/>
        <w:numPr>
          <w:ilvl w:val="1"/>
          <w:numId w:val="14"/>
        </w:numPr>
      </w:pPr>
      <w:bookmarkStart w:id="14" w:name="_Toc204777392"/>
      <w:bookmarkStart w:id="15" w:name="tendances-sur-la-durée-de-sécheresse"/>
      <w:r>
        <w:lastRenderedPageBreak/>
        <w:t>Tendances sur la durée de sécheresse</w:t>
      </w:r>
      <w:bookmarkEnd w:id="14"/>
    </w:p>
    <w:p w14:paraId="137766A8" w14:textId="77777777" w:rsidR="00CE580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2 : Tendance des durées de sécheresse des stations hydrométriques du département 60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CE580F" w14:paraId="5AED2A8B"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AA097B" w14:textId="29CBA521" w:rsidR="00CE580F" w:rsidRDefault="00CE580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3A945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59B39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4B3D2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7531A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1FF51A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CE580F" w14:paraId="44E0523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786086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C9B6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Divette à Pas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2854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13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0AE5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93064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E2C5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623377</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988819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E580F" w14:paraId="4E28EBC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CBF42C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19F9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omne à Saint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5234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71B1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050522222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6D42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55042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7D44A98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E580F" w14:paraId="0C09461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E9E04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DB30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omne à Vau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8CB1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0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4CF4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8451499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0DC6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ED3BD1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E580F" w14:paraId="4A521F3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D29F1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D50A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Creil et à Pont-Sainte-Maxenc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BEBB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208000104</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E852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492830946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7E3F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5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290712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7A35D35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B845B5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11B0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Sempign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7CAF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01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3432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846266771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2D5B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11E15C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391B763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F9653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DE4C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Verse à No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F47E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038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5D13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186075299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9021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CF188D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C63ED7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92510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C475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ronde à Clairoi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A034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237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C0AB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351735388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2EA9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4166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E8F595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2B6EF2F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09A06A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D603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ainte-Marie à Gla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14FB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6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BCD4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23906447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E5C8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7222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E6FA08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2C15F04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6C2BA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450F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Breche à Nogent-sur-Oi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1A66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60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AC05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141841362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206E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A0E927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2EF5BE5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0B039E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9FF6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Bonn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8CE6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0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2AB5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13378075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420B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567ECD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4B4C50A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94A99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9C07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Petit Therain à Saint-Omer-en-Chauss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A910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1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B22C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948636421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2B0B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5B3518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3A5ECDE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9C027D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5038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elon à Go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604A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3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D38A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6575397157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2810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9DC100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3D115D3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20D109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1971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Beauvai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E365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4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720B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768713388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ECB0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BC0588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3F4178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31812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3EF1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May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8E56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42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49CC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45315616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F05F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D438FE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BE757E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36D5D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60CA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unette à Ver-sur-Launett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0D01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813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CDA2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95178192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8E58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2857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D2B299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6714B51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5240EC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8150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hes à Born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A94F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84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28EA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9623127124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7168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237F09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2073A858" w14:textId="77777777" w:rsidR="00CE580F" w:rsidRDefault="00000000">
      <w:pPr>
        <w:pStyle w:val="FirstParagraph"/>
      </w:pPr>
      <w:r>
        <w:t xml:space="preserve">Les stations avec une dégradation de la durée de sécheresse indiquent que la durée de sécheresse a augmenté depuis les années 2000. Cela représente </w:t>
      </w:r>
      <w:r>
        <w:rPr>
          <w:b/>
          <w:bCs/>
        </w:rPr>
        <w:t>18.8%</w:t>
      </w:r>
      <w:r>
        <w:t xml:space="preserve"> des stations hydrométriques étudiées dans le département du 60. Ces zones peuvent être particulièrement vulnérables aux sécheresses prolongées, ce qui peut avoir des impacts sur l’agriculture, les ressources en eau et les écosystèmes locaux.</w:t>
      </w:r>
    </w:p>
    <w:p w14:paraId="100DF6E9" w14:textId="77777777" w:rsidR="00CE580F" w:rsidRDefault="00000000">
      <w:pPr>
        <w:pStyle w:val="Corpsdetexte"/>
      </w:pPr>
      <w:r>
        <w:rPr>
          <w:b/>
          <w:bCs/>
        </w:rPr>
        <w:t>81.2%</w:t>
      </w:r>
      <w:r>
        <w:t xml:space="preserve"> 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14:paraId="0D4030EB" w14:textId="4333D5A0" w:rsidR="006450E0" w:rsidRDefault="006450E0">
      <w:pPr>
        <w:pStyle w:val="Corpsdetexte"/>
      </w:pPr>
      <w:r>
        <w:rPr>
          <w:noProof/>
        </w:rPr>
        <w:lastRenderedPageBreak/>
        <w:drawing>
          <wp:inline distT="0" distB="0" distL="0" distR="0" wp14:anchorId="3697466C" wp14:editId="773AEF28">
            <wp:extent cx="6404610" cy="4529455"/>
            <wp:effectExtent l="0" t="0" r="0" b="4445"/>
            <wp:docPr id="11244098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0982" name="Image 11244098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03B8DCA8" w14:textId="77777777" w:rsidR="00CE580F" w:rsidRDefault="00000000" w:rsidP="00D309E3">
      <w:pPr>
        <w:pStyle w:val="Titre2"/>
        <w:numPr>
          <w:ilvl w:val="1"/>
          <w:numId w:val="14"/>
        </w:numPr>
      </w:pPr>
      <w:bookmarkStart w:id="16" w:name="_Toc204777393"/>
      <w:bookmarkStart w:id="17" w:name="tendance-sur-les-vcn10"/>
      <w:bookmarkEnd w:id="15"/>
      <w:r>
        <w:t>Tendance sur les VCN10</w:t>
      </w:r>
      <w:bookmarkEnd w:id="16"/>
    </w:p>
    <w:p w14:paraId="65F5D3DA" w14:textId="77777777" w:rsidR="00CE580F" w:rsidRDefault="00000000">
      <w:pPr>
        <w:pStyle w:val="FirstParagraph"/>
      </w:pPr>
      <w:r>
        <w:t>Le but de cette partie est de déterminer s’il existe une tendance monotone pour les VCN10 des stations du département 60. Ces tendances sont étudiées grâce à un test de Mann-Kendal et un test de Sen-Theil.</w:t>
      </w:r>
    </w:p>
    <w:p w14:paraId="22CD3338" w14:textId="77777777" w:rsidR="00CE580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3 : Tendance du VCN10 sur les stations hydrométriques du département 60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CE580F" w14:paraId="3932AC17"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32BE8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C3994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DB418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6CEB7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92533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8FC2D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CE580F" w14:paraId="2BD66E7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800BD1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38AF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Divette à Pas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76E5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13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FD6A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650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A3AC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2862127</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03DBF0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E580F" w14:paraId="1978DB0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C58E64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644B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omne à Vau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64EE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0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D155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293457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93B6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547619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4695F4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E580F" w14:paraId="2E50DCA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77D16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8E37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ainte-Marie à Gla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B028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6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DCF8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7214472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EAAD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7162494</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74C89D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CE580F" w14:paraId="23318AA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2D49C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36A9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Creil et à Pont-Sainte-Maxenc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C4DC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208000104</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1F82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39171702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AF1D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883098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18C01E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0B4BD28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A1083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47D1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ise à Sempign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EEEA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01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5A78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23427122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998E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216089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AFA9C5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1AB106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D9401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D910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Verse à No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149A6"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038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3678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85328555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79A8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107286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9C124B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28944F4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A0D33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3239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ronde à Clairoi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85BE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4237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B5C4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95087321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0E19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794326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26A719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5E399E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CB20AB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209F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utomne à Saint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5096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51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6382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98387196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5803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469634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005B45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02F995E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7945D9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7D49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Breche à Nogent-sur-Oi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41B3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60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5162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5031356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0863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401440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FAA4A8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6B93AFE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BF9751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EFFC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Bonn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84EA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0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DA41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69063268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D279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305141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A25149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253DF11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D13DD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D343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Petit Therain à Saint-Omer-en-Chauss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A2D0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1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D4A3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11929728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50B6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295347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2544091"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C38043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455CC5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D74D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velon à Go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8DF6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3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0721F"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79566064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7166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890188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0446DE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5E5B3EB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C0683A7"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5771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Beauvai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548A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42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1E09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1421536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23FEB"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52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54B21C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6D969F3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8286B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7F5B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Therain à May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9A360"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742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D816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701367570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B0DA2"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467687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AC6F44A"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2355AC4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666BCD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7AFC3"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aunette à Ver-sur-Launett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ED15D"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813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2AAA4"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07058689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8FE7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488095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367E1FE"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CE580F" w14:paraId="1D4271A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BF2C4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2B619"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hes à Born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0C528"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H7843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874D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070384808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6FF65"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629855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1A0B4BC" w14:textId="77777777" w:rsidR="00CE580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190E0575" w14:textId="77777777" w:rsidR="00CE580F" w:rsidRDefault="00000000">
      <w:pPr>
        <w:pStyle w:val="Corpsdetexte"/>
      </w:pPr>
      <w:r>
        <w:t xml:space="preserve">Les stations présentant une dégradation des VCN10 montrent une diminution des VCN10 depuis les années 2000, ces stations représentant </w:t>
      </w:r>
      <w:r>
        <w:rPr>
          <w:b/>
          <w:bCs/>
        </w:rPr>
        <w:t>18.8 %</w:t>
      </w:r>
      <w:r>
        <w:t xml:space="preserve"> des stations hydrométriques étudiées dans le département 60. Les stations ne montrant pas de tendance significative dans la sévérité de la sécheresse représentent </w:t>
      </w:r>
      <w:r>
        <w:rPr>
          <w:b/>
          <w:bCs/>
        </w:rPr>
        <w:t>81.2 %</w:t>
      </w:r>
      <w:r>
        <w:t xml:space="preserve"> des stations étudiées. Ce résultat peut indiquer une stabilité relative dans les conditions hydrologiques de ces zones.</w:t>
      </w:r>
    </w:p>
    <w:p w14:paraId="39D5C85B" w14:textId="41953448" w:rsidR="006450E0" w:rsidRDefault="006450E0">
      <w:pPr>
        <w:pStyle w:val="Corpsdetexte"/>
      </w:pPr>
      <w:r>
        <w:rPr>
          <w:noProof/>
        </w:rPr>
        <w:lastRenderedPageBreak/>
        <w:drawing>
          <wp:inline distT="0" distB="0" distL="0" distR="0" wp14:anchorId="14037FC2" wp14:editId="0EE16060">
            <wp:extent cx="6404610" cy="4529455"/>
            <wp:effectExtent l="0" t="0" r="0" b="4445"/>
            <wp:docPr id="121887097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70970" name="Image 12188709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6E911943" w14:textId="77777777" w:rsidR="006450E0" w:rsidRDefault="006450E0">
      <w:pPr>
        <w:pStyle w:val="Corpsdetexte"/>
      </w:pPr>
    </w:p>
    <w:p w14:paraId="340CFA90" w14:textId="77777777" w:rsidR="00CE580F" w:rsidRPr="00D309E3" w:rsidRDefault="00000000" w:rsidP="00D309E3">
      <w:pPr>
        <w:pStyle w:val="Titre1"/>
        <w:numPr>
          <w:ilvl w:val="0"/>
          <w:numId w:val="14"/>
        </w:numPr>
        <w:rPr>
          <w:color w:val="0070C0"/>
          <w:sz w:val="36"/>
          <w:szCs w:val="36"/>
        </w:rPr>
      </w:pPr>
      <w:bookmarkStart w:id="18" w:name="_Toc204777394"/>
      <w:bookmarkStart w:id="19" w:name="conclusion"/>
      <w:bookmarkEnd w:id="13"/>
      <w:bookmarkEnd w:id="17"/>
      <w:r w:rsidRPr="00D309E3">
        <w:rPr>
          <w:color w:val="0070C0"/>
          <w:sz w:val="36"/>
          <w:szCs w:val="36"/>
        </w:rPr>
        <w:t>Conclusion</w:t>
      </w:r>
      <w:bookmarkEnd w:id="18"/>
    </w:p>
    <w:p w14:paraId="70F52B2B" w14:textId="77777777" w:rsidR="00CE580F" w:rsidRDefault="00000000">
      <w:pPr>
        <w:pStyle w:val="FirstParagraph"/>
      </w:pPr>
      <w:r>
        <w:t>Dans cette étude, l’analyse des tendances de la sécheresse hydrologique dans le département 60 est basée sur les données collectées sur les stations hydrométriques du département. 2 indicateurs ont été utilisés (durée de sécheresse et VCN10) afin de mettre en lumière les dynamiques hydrologiques dans un contexte de changement climatique.</w:t>
      </w:r>
    </w:p>
    <w:p w14:paraId="08860E0E" w14:textId="77777777" w:rsidR="00CE580F" w:rsidRDefault="00000000">
      <w:pPr>
        <w:pStyle w:val="Corpsdetexte"/>
      </w:pPr>
      <w:r>
        <w:t xml:space="preserve">Les résultats montrent que sur l’indicateur « durée des sécheresses », une augmentation significative a été observée dans </w:t>
      </w:r>
      <w:r>
        <w:rPr>
          <w:b/>
          <w:bCs/>
        </w:rPr>
        <w:t>18.8%</w:t>
      </w:r>
      <w:r>
        <w:t xml:space="preserve"> des stations hydrométriques analysées. Ces tendances à la dégradation indiquent que certaines zones du 60 connaissent des périodes de sécheresse de plus en plus longues. Les années récentes montrent une intensification des sécheresses, avec des durées beaucoup plus longues qu’au début de la période étudiée.</w:t>
      </w:r>
    </w:p>
    <w:p w14:paraId="19D5E543" w14:textId="77777777" w:rsidR="00CE580F" w:rsidRDefault="00000000">
      <w:pPr>
        <w:pStyle w:val="Corpsdetexte"/>
      </w:pPr>
      <w:r>
        <w:t xml:space="preserve">Concernant l’indicateur traitant le débit minimal annuel sur 10 jours consécutifs (VCN10), </w:t>
      </w:r>
      <w:r>
        <w:rPr>
          <w:b/>
          <w:bCs/>
        </w:rPr>
        <w:t>18.8 %</w:t>
      </w:r>
      <w:r>
        <w:t xml:space="preserve"> des stations présentent une tendance à la dégradation. Cela indique une diminution progressive des débits minimaux avec des périodes de basses eaux plus fréquentes et plus sévères, ce qui reflète une aggravation des sécheresses.</w:t>
      </w:r>
    </w:p>
    <w:p w14:paraId="625EA400" w14:textId="77777777" w:rsidR="00CE580F" w:rsidRDefault="00000000">
      <w:pPr>
        <w:pStyle w:val="Corpsdetexte"/>
      </w:pPr>
      <w:r>
        <w:lastRenderedPageBreak/>
        <w:t>La majorité des stations ne montre pas de tendance significative dans la durée de sécheresse ou sa sévérité, indiquant une stabilité relative dans les conditions hydrologiques de ces zones. Cependant, cette stabilité peut être trompeuse, car les durées de sécheresse peuvent présenter des valeurs nulles, perturbant les résultats des tests statistiques.</w:t>
      </w:r>
    </w:p>
    <w:p w14:paraId="63C66FB6" w14:textId="77777777" w:rsidR="00CE580F" w:rsidRDefault="00000000">
      <w:pPr>
        <w:pStyle w:val="Corpsdetexte"/>
      </w:pPr>
      <w:r>
        <w:t>Les résultats de cette analyse soulignent l’importance de surveiller et de comprendre les évolutions des conditions hydrologiques pour anticiper et atténuer les impacts des sécheresses sur la biodiversité. Ces résultats confirment que le département 60 subit déjà les effets du changement climatique, avec une intensification des épisodes de sécheresse dans certaines zones du département.</w:t>
      </w:r>
      <w:bookmarkEnd w:id="19"/>
    </w:p>
    <w:sectPr w:rsidR="00CE580F" w:rsidSect="007311BA">
      <w:headerReference w:type="default" r:id="rId13"/>
      <w:footerReference w:type="default" r:id="rId14"/>
      <w:headerReference w:type="first" r:id="rId15"/>
      <w:footerReference w:type="first" r:id="rId16"/>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17CFD" w14:textId="77777777" w:rsidR="00030B93" w:rsidRDefault="00030B93">
      <w:pPr>
        <w:spacing w:after="0"/>
      </w:pPr>
      <w:r>
        <w:separator/>
      </w:r>
    </w:p>
  </w:endnote>
  <w:endnote w:type="continuationSeparator" w:id="0">
    <w:p w14:paraId="00A32BD9" w14:textId="77777777" w:rsidR="00030B93" w:rsidRDefault="00030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6A3AF89C"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2B2A21C1" wp14:editId="0A5DB505">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73606504"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096AE" w14:textId="77777777" w:rsidR="001848EE" w:rsidRPr="00AF469E" w:rsidRDefault="00000000">
    <w:pPr>
      <w:pStyle w:val="Pieddepage"/>
      <w:jc w:val="right"/>
    </w:pPr>
    <w:r>
      <w:rPr>
        <w:sz w:val="18"/>
        <w:szCs w:val="18"/>
      </w:rPr>
      <w:pict w14:anchorId="03FA64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20216A61"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166C2" w14:textId="77777777" w:rsidR="00030B93" w:rsidRDefault="00030B93">
      <w:pPr>
        <w:spacing w:after="0"/>
      </w:pPr>
      <w:r>
        <w:separator/>
      </w:r>
    </w:p>
  </w:footnote>
  <w:footnote w:type="continuationSeparator" w:id="0">
    <w:p w14:paraId="6809CC36" w14:textId="77777777" w:rsidR="00030B93" w:rsidRDefault="00030B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5F86"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4C7EA907" wp14:editId="32275D11">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37CD"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47F6345E" wp14:editId="4B43D2CA">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CE257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044B9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DF06ED4"/>
    <w:multiLevelType w:val="hybridMultilevel"/>
    <w:tmpl w:val="5666F3A2"/>
    <w:lvl w:ilvl="0" w:tplc="7A38488A">
      <w:start w:val="1"/>
      <w:numFmt w:val="upperRoman"/>
      <w:lvlText w:val="%1."/>
      <w:lvlJc w:val="left"/>
      <w:pPr>
        <w:ind w:left="1080" w:hanging="720"/>
      </w:pPr>
      <w:rPr>
        <w:rFonts w:ascii="Times New Roman" w:hAnsi="Times New Roman" w:hint="default"/>
        <w:b/>
        <w:i w:val="0"/>
        <w:color w:val="0070C0"/>
        <w:sz w:val="36"/>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9"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8"/>
  </w:num>
  <w:num w:numId="2" w16cid:durableId="330370692">
    <w:abstractNumId w:val="9"/>
  </w:num>
  <w:num w:numId="3" w16cid:durableId="1128863920">
    <w:abstractNumId w:val="11"/>
  </w:num>
  <w:num w:numId="4" w16cid:durableId="1020352841">
    <w:abstractNumId w:val="10"/>
  </w:num>
  <w:num w:numId="5" w16cid:durableId="1387220997">
    <w:abstractNumId w:val="12"/>
  </w:num>
  <w:num w:numId="6" w16cid:durableId="658921722">
    <w:abstractNumId w:val="7"/>
  </w:num>
  <w:num w:numId="7" w16cid:durableId="581913217">
    <w:abstractNumId w:val="3"/>
  </w:num>
  <w:num w:numId="8" w16cid:durableId="1846893720">
    <w:abstractNumId w:val="2"/>
  </w:num>
  <w:num w:numId="9" w16cid:durableId="2033339320">
    <w:abstractNumId w:val="4"/>
  </w:num>
  <w:num w:numId="10" w16cid:durableId="253323274">
    <w:abstractNumId w:val="6"/>
  </w:num>
  <w:num w:numId="11" w16cid:durableId="1833911796">
    <w:abstractNumId w:val="0"/>
  </w:num>
  <w:num w:numId="12" w16cid:durableId="447940674">
    <w:abstractNumId w:val="1"/>
  </w:num>
  <w:num w:numId="13" w16cid:durableId="1032920853">
    <w:abstractNumId w:val="1"/>
  </w:num>
  <w:num w:numId="14" w16cid:durableId="5796750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0B93"/>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1DD"/>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3B75"/>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450E0"/>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47F87"/>
    <w:rsid w:val="00751DBA"/>
    <w:rsid w:val="0077777A"/>
    <w:rsid w:val="007B0BC1"/>
    <w:rsid w:val="007C425D"/>
    <w:rsid w:val="007D7F7D"/>
    <w:rsid w:val="007F52DA"/>
    <w:rsid w:val="007F6097"/>
    <w:rsid w:val="0083536B"/>
    <w:rsid w:val="00865812"/>
    <w:rsid w:val="008A6318"/>
    <w:rsid w:val="008D61BF"/>
    <w:rsid w:val="008D69E0"/>
    <w:rsid w:val="008F06E8"/>
    <w:rsid w:val="008F46B0"/>
    <w:rsid w:val="00913EE0"/>
    <w:rsid w:val="00917BFF"/>
    <w:rsid w:val="00925020"/>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34CC2"/>
    <w:rsid w:val="00C53C2C"/>
    <w:rsid w:val="00C550DF"/>
    <w:rsid w:val="00C63B80"/>
    <w:rsid w:val="00C647F4"/>
    <w:rsid w:val="00C65EEC"/>
    <w:rsid w:val="00C731F4"/>
    <w:rsid w:val="00C97A67"/>
    <w:rsid w:val="00CB6325"/>
    <w:rsid w:val="00CC077F"/>
    <w:rsid w:val="00CD22D2"/>
    <w:rsid w:val="00CD5595"/>
    <w:rsid w:val="00CE54B5"/>
    <w:rsid w:val="00CE580F"/>
    <w:rsid w:val="00CF6106"/>
    <w:rsid w:val="00D02831"/>
    <w:rsid w:val="00D02B10"/>
    <w:rsid w:val="00D044B9"/>
    <w:rsid w:val="00D13077"/>
    <w:rsid w:val="00D26416"/>
    <w:rsid w:val="00D309E3"/>
    <w:rsid w:val="00D427B4"/>
    <w:rsid w:val="00D53532"/>
    <w:rsid w:val="00D5602E"/>
    <w:rsid w:val="00D66EEE"/>
    <w:rsid w:val="00D72D34"/>
    <w:rsid w:val="00D90808"/>
    <w:rsid w:val="00D95E1F"/>
    <w:rsid w:val="00DB0DBC"/>
    <w:rsid w:val="00DB54E3"/>
    <w:rsid w:val="00DC0716"/>
    <w:rsid w:val="00DD3EEA"/>
    <w:rsid w:val="00DE27DA"/>
    <w:rsid w:val="00DE7442"/>
    <w:rsid w:val="00E000D3"/>
    <w:rsid w:val="00E013D5"/>
    <w:rsid w:val="00E22179"/>
    <w:rsid w:val="00E2485B"/>
    <w:rsid w:val="00E25A24"/>
    <w:rsid w:val="00E304C4"/>
    <w:rsid w:val="00E44937"/>
    <w:rsid w:val="00E5132A"/>
    <w:rsid w:val="00E63FBA"/>
    <w:rsid w:val="00E71801"/>
    <w:rsid w:val="00EC4E59"/>
    <w:rsid w:val="00EF302E"/>
    <w:rsid w:val="00F0018B"/>
    <w:rsid w:val="00F01AB4"/>
    <w:rsid w:val="00F12E60"/>
    <w:rsid w:val="00F314A1"/>
    <w:rsid w:val="00F4041E"/>
    <w:rsid w:val="00F60EB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2CE0044C"/>
  <w15:docId w15:val="{2F5BCD8F-60B4-4578-A31F-D7C8C1652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2941</Words>
  <Characters>16176</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1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sur les stations hydrométriques dans le département 60</dc:title>
  <dc:creator>Baptiste ROUSSEL, Imane PALAGI, Lucie CAULIER</dc:creator>
  <cp:keywords/>
  <cp:lastModifiedBy>Lucie</cp:lastModifiedBy>
  <cp:revision>5</cp:revision>
  <dcterms:created xsi:type="dcterms:W3CDTF">2025-07-30T12:16:00Z</dcterms:created>
  <dcterms:modified xsi:type="dcterms:W3CDTF">2025-08-0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0</vt:lpwstr>
  </property>
  <property fmtid="{D5CDD505-2E9C-101B-9397-08002B2CF9AE}" pid="3" name="output">
    <vt:lpwstr/>
  </property>
  <property fmtid="{D5CDD505-2E9C-101B-9397-08002B2CF9AE}" pid="4" name="params">
    <vt:lpwstr/>
  </property>
</Properties>
</file>